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5-resta-a-tu-manera"/>
      <w:r>
        <w:t xml:space="preserve">Unit 2 Lesson 5: Resta a tu manera</w:t>
      </w:r>
      <w:bookmarkEnd w:id="20"/>
    </w:p>
    <w:p>
      <w:pPr>
        <w:pStyle w:val="Heading3"/>
      </w:pPr>
      <w:bookmarkStart w:id="21" w:name="Xfa3577fc1d329eecfe983aad30a0fa889c92568"/>
      <w:r>
        <w:t xml:space="preserve">WU Conversación numérica: Restemos un poco m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7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7</m:t>
        </m:r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26</m:t>
        </m:r>
        <m:r>
          <m:t>−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26</m:t>
        </m:r>
        <m:r>
          <m:t>−</m:t>
        </m:r>
        <m:r>
          <m:t>8</m:t>
        </m:r>
      </m:oMath>
    </w:p>
    <w:p>
      <w:pPr>
        <w:pStyle w:val="Heading3"/>
      </w:pPr>
      <w:bookmarkStart w:id="23" w:name="cómo-encontraste-el-valor"/>
      <w:r>
        <w:t xml:space="preserve">1 ¿Cómo encontraste el valo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ncuentra el valor de </w:t>
      </w:r>
      <m:oMath>
        <m:r>
          <m:t>82</m:t>
        </m:r>
        <m: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Muestra cómo pensaste. Si te ayuda, usa bloques.</w:t>
      </w:r>
    </w:p>
    <w:p>
      <w:pPr>
        <w:pStyle w:val="Heading3"/>
      </w:pPr>
      <w:bookmarkStart w:id="25" w:name="restemos-con-bloques-en-base-diez"/>
      <w:r>
        <w:t xml:space="preserve">2 Restemos con bloques en base diez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Al comienzo Diego tenía 5 decenas y 5 unidades. Representa los bloques de Diego con los bloques en base diez.</w:t>
      </w:r>
    </w:p>
    <w:p>
      <w:pPr>
        <w:numPr>
          <w:ilvl w:val="0"/>
          <w:numId w:val="1000"/>
        </w:numPr>
      </w:pPr>
      <w:r>
        <w:t xml:space="preserve">¿Cuántos tiene Diego?</w:t>
      </w:r>
      <w:r>
        <w:br/>
      </w:r>
    </w:p>
    <w:p>
      <w:pPr>
        <w:numPr>
          <w:ilvl w:val="0"/>
          <w:numId w:val="1002"/>
        </w:numPr>
      </w:pPr>
      <w:r>
        <w:t xml:space="preserve">Diego quitó 2 decenas.</w:t>
      </w:r>
    </w:p>
    <w:p>
      <w:pPr>
        <w:numPr>
          <w:ilvl w:val="1"/>
          <w:numId w:val="1003"/>
        </w:numPr>
      </w:pPr>
      <w:r>
        <w:t xml:space="preserve">Dibuja una representación para mostrar lo que le ocurrió a los bloques de Diego.</w:t>
      </w:r>
    </w:p>
    <w:p>
      <w:pPr>
        <w:numPr>
          <w:ilvl w:val="1"/>
          <w:numId w:val="1003"/>
        </w:numPr>
      </w:pPr>
      <w:r>
        <w:t xml:space="preserve">Escribe una ecuación para mostrar cuántos bloques tiene Diego ahora.</w:t>
      </w:r>
    </w:p>
    <w:p>
      <w:pPr>
        <w:numPr>
          <w:ilvl w:val="0"/>
          <w:numId w:val="1002"/>
        </w:numPr>
      </w:pPr>
      <w:r>
        <w:t xml:space="preserve">Después, Diego quitó 8 unidades.</w:t>
      </w:r>
    </w:p>
    <w:p>
      <w:pPr>
        <w:numPr>
          <w:ilvl w:val="1"/>
          <w:numId w:val="1004"/>
        </w:numPr>
      </w:pPr>
      <w:r>
        <w:t xml:space="preserve">Dibuja un diagrama para mostrar lo que le ocurrió a los bloques de Diego.</w:t>
      </w:r>
    </w:p>
    <w:p>
      <w:pPr>
        <w:numPr>
          <w:ilvl w:val="1"/>
          <w:numId w:val="1004"/>
        </w:numPr>
      </w:pPr>
      <w:r>
        <w:t xml:space="preserve">Escribe una ecuación para mostrar cuántos bloques tiene Diego ahora. Prepárate para explicar lo que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47Z</dcterms:created>
  <dcterms:modified xsi:type="dcterms:W3CDTF">2022-01-25T2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nB5Jh2f/jV/XPkCnsf1Os/z89UnE4QeYJrsu+SQSnyInrh9M3CGbc815hie+S3cxhtXk3Oeb5EpodABXwI5w==</vt:lpwstr>
  </property>
</Properties>
</file>